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EF04D5" w14:textId="77777777" w:rsidR="00911C89" w:rsidRPr="00D7601D" w:rsidRDefault="00911C89" w:rsidP="00911C89">
      <w:pPr>
        <w:spacing w:after="0" w:line="240" w:lineRule="auto"/>
        <w:rPr>
          <w:b/>
          <w:color w:val="5B9BD5" w:themeColor="accent1"/>
          <w:sz w:val="48"/>
          <w:szCs w:val="48"/>
          <w:shd w:val="clear" w:color="auto" w:fill="E7E6E6" w:themeFill="background2"/>
        </w:rPr>
      </w:pPr>
      <w:proofErr w:type="spellStart"/>
      <w:r w:rsidRPr="00D7601D">
        <w:rPr>
          <w:b/>
          <w:i/>
          <w:color w:val="5B9BD5" w:themeColor="accent1"/>
          <w:sz w:val="48"/>
          <w:szCs w:val="48"/>
          <w:shd w:val="clear" w:color="auto" w:fill="E7E6E6" w:themeFill="background2"/>
        </w:rPr>
        <w:t>As</w:t>
      </w:r>
      <w:r w:rsidRPr="00D7601D">
        <w:rPr>
          <w:b/>
          <w:color w:val="5B9BD5" w:themeColor="accent1"/>
          <w:sz w:val="48"/>
          <w:szCs w:val="48"/>
          <w:shd w:val="clear" w:color="auto" w:fill="E7E6E6" w:themeFill="background2"/>
        </w:rPr>
        <w:t>SIST-uk</w:t>
      </w:r>
      <w:proofErr w:type="spellEnd"/>
      <w:r w:rsidRPr="00D7601D">
        <w:rPr>
          <w:b/>
          <w:color w:val="5B9BD5" w:themeColor="accent1"/>
          <w:sz w:val="48"/>
          <w:szCs w:val="48"/>
          <w:shd w:val="clear" w:color="auto" w:fill="E7E6E6" w:themeFill="background2"/>
        </w:rPr>
        <w:t xml:space="preserve">  </w:t>
      </w:r>
    </w:p>
    <w:p w14:paraId="78994C19" w14:textId="77777777" w:rsidR="00911C89" w:rsidRDefault="00911C89" w:rsidP="00911C89">
      <w:pPr>
        <w:spacing w:after="0" w:line="240" w:lineRule="auto"/>
      </w:pPr>
      <w:r w:rsidRPr="00C055D0">
        <w:rPr>
          <w:b/>
          <w:color w:val="5B9BD5" w:themeColor="accent1"/>
          <w:sz w:val="32"/>
          <w:szCs w:val="32"/>
          <w:shd w:val="clear" w:color="auto" w:fill="E7E6E6" w:themeFill="background2"/>
        </w:rPr>
        <w:t>Association for Stu</w:t>
      </w:r>
      <w:r>
        <w:rPr>
          <w:b/>
          <w:color w:val="5B9BD5" w:themeColor="accent1"/>
          <w:sz w:val="32"/>
          <w:szCs w:val="32"/>
          <w:shd w:val="clear" w:color="auto" w:fill="E7E6E6" w:themeFill="background2"/>
        </w:rPr>
        <w:t>dies i</w:t>
      </w:r>
      <w:r w:rsidRPr="00C055D0">
        <w:rPr>
          <w:b/>
          <w:color w:val="5B9BD5" w:themeColor="accent1"/>
          <w:sz w:val="32"/>
          <w:szCs w:val="32"/>
          <w:shd w:val="clear" w:color="auto" w:fill="E7E6E6" w:themeFill="background2"/>
        </w:rPr>
        <w:t>n Innovation Science and Technology</w:t>
      </w:r>
      <w:r>
        <w:rPr>
          <w:b/>
          <w:color w:val="5B9BD5" w:themeColor="accent1"/>
          <w:sz w:val="32"/>
          <w:szCs w:val="32"/>
          <w:shd w:val="clear" w:color="auto" w:fill="E7E6E6" w:themeFill="background2"/>
        </w:rPr>
        <w:t>-UK</w:t>
      </w:r>
    </w:p>
    <w:p w14:paraId="2C094A80" w14:textId="77777777" w:rsidR="00911C89" w:rsidRDefault="00911C89" w:rsidP="00911C89">
      <w:pPr>
        <w:spacing w:after="0" w:line="240" w:lineRule="auto"/>
        <w:rPr>
          <w:rFonts w:ascii="Arial" w:hAnsi="Arial" w:cs="Arial"/>
          <w:bCs/>
          <w:color w:val="555555"/>
          <w:sz w:val="19"/>
          <w:szCs w:val="19"/>
        </w:rPr>
      </w:pPr>
      <w:r>
        <w:rPr>
          <w:rFonts w:ascii="Arial" w:hAnsi="Arial" w:cs="Arial"/>
          <w:bCs/>
          <w:color w:val="555555"/>
          <w:sz w:val="19"/>
          <w:szCs w:val="19"/>
        </w:rPr>
        <w:t>__________________________________________________________________________________</w:t>
      </w:r>
    </w:p>
    <w:p w14:paraId="7B7BEE3B" w14:textId="77777777" w:rsidR="00911C89" w:rsidRDefault="00911C89" w:rsidP="00911C89">
      <w:pPr>
        <w:rPr>
          <w:rFonts w:ascii="Arial" w:hAnsi="Arial" w:cs="Arial"/>
          <w:bCs/>
          <w:sz w:val="19"/>
          <w:szCs w:val="19"/>
        </w:rPr>
      </w:pPr>
    </w:p>
    <w:p w14:paraId="5C6F568D" w14:textId="31EA5D1D" w:rsidR="00911C89" w:rsidRPr="00187FA5" w:rsidRDefault="00187FA5" w:rsidP="00187FA5">
      <w:pPr>
        <w:rPr>
          <w:b/>
          <w:color w:val="2E74B5" w:themeColor="accent1" w:themeShade="BF"/>
          <w:sz w:val="28"/>
        </w:rPr>
      </w:pPr>
      <w:r w:rsidRPr="00187FA5">
        <w:rPr>
          <w:b/>
          <w:color w:val="2E74B5" w:themeColor="accent1" w:themeShade="BF"/>
          <w:sz w:val="28"/>
        </w:rPr>
        <w:t>Andrew Webster PhD</w:t>
      </w:r>
      <w:r w:rsidR="00911C89" w:rsidRPr="00187FA5">
        <w:rPr>
          <w:b/>
          <w:color w:val="2E74B5" w:themeColor="accent1" w:themeShade="BF"/>
          <w:sz w:val="28"/>
        </w:rPr>
        <w:t xml:space="preserve"> Prize Nomination Form</w:t>
      </w:r>
    </w:p>
    <w:p w14:paraId="365848A6" w14:textId="77777777" w:rsidR="00911C89" w:rsidRDefault="00911C89" w:rsidP="00187FA5">
      <w:pPr>
        <w:rPr>
          <w:b/>
        </w:rPr>
      </w:pPr>
      <w:r>
        <w:rPr>
          <w:b/>
        </w:rPr>
        <w:t>Name,</w:t>
      </w:r>
      <w:r w:rsidR="00A80E64">
        <w:rPr>
          <w:b/>
        </w:rPr>
        <w:t xml:space="preserve"> Institution</w:t>
      </w:r>
      <w:r>
        <w:rPr>
          <w:b/>
        </w:rPr>
        <w:t xml:space="preserve"> and email address of the PhD Supervisor:</w:t>
      </w:r>
    </w:p>
    <w:p w14:paraId="73E7D195" w14:textId="77777777" w:rsidR="00911C89" w:rsidRDefault="00911C89" w:rsidP="00911C89">
      <w:pPr>
        <w:ind w:left="45"/>
        <w:rPr>
          <w:b/>
        </w:rPr>
      </w:pPr>
    </w:p>
    <w:p w14:paraId="1F6033B2" w14:textId="554EAF60" w:rsidR="00911C89" w:rsidRDefault="00911C89" w:rsidP="00911C89">
      <w:pPr>
        <w:rPr>
          <w:b/>
        </w:rPr>
      </w:pPr>
      <w:r>
        <w:rPr>
          <w:b/>
        </w:rPr>
        <w:t>Name and email address of PhD student</w:t>
      </w:r>
      <w:r w:rsidR="00187FA5">
        <w:rPr>
          <w:b/>
        </w:rPr>
        <w:t>:</w:t>
      </w:r>
    </w:p>
    <w:p w14:paraId="46AAC91F" w14:textId="77777777" w:rsidR="00187FA5" w:rsidRDefault="00187FA5" w:rsidP="00911C89">
      <w:pPr>
        <w:rPr>
          <w:b/>
        </w:rPr>
      </w:pPr>
    </w:p>
    <w:p w14:paraId="48AC032A" w14:textId="7C43A5A7" w:rsidR="00911C89" w:rsidRDefault="00187FA5" w:rsidP="00911C89">
      <w:pPr>
        <w:rPr>
          <w:b/>
        </w:rPr>
      </w:pPr>
      <w:r>
        <w:rPr>
          <w:b/>
        </w:rPr>
        <w:t xml:space="preserve">PhD </w:t>
      </w:r>
      <w:r w:rsidR="00A80E64">
        <w:rPr>
          <w:b/>
        </w:rPr>
        <w:t xml:space="preserve">Title and </w:t>
      </w:r>
      <w:r w:rsidR="00911C89">
        <w:rPr>
          <w:b/>
        </w:rPr>
        <w:t>Abstract</w:t>
      </w:r>
      <w:r>
        <w:rPr>
          <w:b/>
        </w:rPr>
        <w:t>:</w:t>
      </w:r>
    </w:p>
    <w:p w14:paraId="0A023163" w14:textId="77777777" w:rsidR="00911C89" w:rsidRDefault="00911C89" w:rsidP="00911C89">
      <w:pPr>
        <w:ind w:left="45"/>
        <w:rPr>
          <w:b/>
        </w:rPr>
      </w:pPr>
    </w:p>
    <w:p w14:paraId="112D4F40" w14:textId="77777777" w:rsidR="00911C89" w:rsidRDefault="00911C89" w:rsidP="00911C89">
      <w:pPr>
        <w:ind w:left="45"/>
        <w:rPr>
          <w:b/>
        </w:rPr>
      </w:pPr>
    </w:p>
    <w:p w14:paraId="12460B24" w14:textId="77777777" w:rsidR="00911C89" w:rsidRDefault="00911C89" w:rsidP="00911C89">
      <w:pPr>
        <w:ind w:left="45"/>
        <w:rPr>
          <w:b/>
        </w:rPr>
      </w:pPr>
    </w:p>
    <w:p w14:paraId="24262318" w14:textId="77777777" w:rsidR="00911C89" w:rsidRDefault="00911C89" w:rsidP="00911C89">
      <w:pPr>
        <w:ind w:left="45"/>
        <w:rPr>
          <w:b/>
        </w:rPr>
      </w:pPr>
    </w:p>
    <w:p w14:paraId="661D2057" w14:textId="77777777" w:rsidR="00911C89" w:rsidRDefault="00911C89" w:rsidP="00911C89">
      <w:pPr>
        <w:ind w:left="45"/>
        <w:rPr>
          <w:b/>
        </w:rPr>
      </w:pPr>
    </w:p>
    <w:p w14:paraId="066E9488" w14:textId="77777777" w:rsidR="00911C89" w:rsidRDefault="00911C89" w:rsidP="00911C89">
      <w:pPr>
        <w:ind w:left="45"/>
        <w:rPr>
          <w:b/>
        </w:rPr>
      </w:pPr>
    </w:p>
    <w:p w14:paraId="5B44E099" w14:textId="77777777" w:rsidR="00911C89" w:rsidRDefault="00911C89" w:rsidP="00911C89">
      <w:pPr>
        <w:ind w:left="45"/>
        <w:rPr>
          <w:b/>
        </w:rPr>
      </w:pPr>
    </w:p>
    <w:p w14:paraId="7C693A73" w14:textId="77777777" w:rsidR="00911C89" w:rsidRDefault="00911C89" w:rsidP="00911C89">
      <w:pPr>
        <w:ind w:left="45"/>
        <w:rPr>
          <w:b/>
        </w:rPr>
      </w:pPr>
    </w:p>
    <w:p w14:paraId="6BF44B0E" w14:textId="77777777" w:rsidR="00911C89" w:rsidRDefault="00911C89" w:rsidP="00911C89">
      <w:pPr>
        <w:ind w:left="45"/>
        <w:rPr>
          <w:b/>
        </w:rPr>
      </w:pPr>
    </w:p>
    <w:p w14:paraId="15F04CE7" w14:textId="4A36F386" w:rsidR="00911C89" w:rsidRPr="00AF2B2A" w:rsidRDefault="00911C89" w:rsidP="00911C89">
      <w:pPr>
        <w:ind w:left="45"/>
        <w:rPr>
          <w:b/>
          <w:u w:val="single"/>
        </w:rPr>
      </w:pPr>
      <w:r>
        <w:rPr>
          <w:b/>
        </w:rPr>
        <w:t>Supporting statement from Supervisor (250 words max)</w:t>
      </w:r>
      <w:r w:rsidR="00187FA5">
        <w:rPr>
          <w:b/>
        </w:rPr>
        <w:t>:</w:t>
      </w:r>
      <w:bookmarkStart w:id="0" w:name="_GoBack"/>
      <w:bookmarkEnd w:id="0"/>
    </w:p>
    <w:p w14:paraId="3EC2F44A" w14:textId="77777777" w:rsidR="00911C89" w:rsidRDefault="00911C89" w:rsidP="00911C89">
      <w:pPr>
        <w:ind w:left="45"/>
        <w:rPr>
          <w:b/>
        </w:rPr>
      </w:pPr>
    </w:p>
    <w:p w14:paraId="58228177" w14:textId="77777777" w:rsidR="00911C89" w:rsidRDefault="00911C89" w:rsidP="00911C89">
      <w:pPr>
        <w:ind w:left="45"/>
        <w:rPr>
          <w:b/>
        </w:rPr>
      </w:pPr>
    </w:p>
    <w:p w14:paraId="3ECD901E" w14:textId="77777777" w:rsidR="00911C89" w:rsidRDefault="00911C89" w:rsidP="00911C89">
      <w:pPr>
        <w:ind w:left="45"/>
        <w:rPr>
          <w:b/>
        </w:rPr>
      </w:pPr>
    </w:p>
    <w:p w14:paraId="6F1E993A" w14:textId="77777777" w:rsidR="00911C89" w:rsidRPr="00BB76F8" w:rsidRDefault="00911C89" w:rsidP="00911C89">
      <w:pPr>
        <w:rPr>
          <w:b/>
        </w:rPr>
      </w:pPr>
    </w:p>
    <w:p w14:paraId="03E9271B" w14:textId="77777777" w:rsidR="00C141C8" w:rsidRDefault="00C141C8"/>
    <w:p w14:paraId="228DF2FA" w14:textId="77777777" w:rsidR="00A80E64" w:rsidRDefault="00A80E64"/>
    <w:p w14:paraId="3AAF3531" w14:textId="77777777" w:rsidR="00A80E64" w:rsidRDefault="00A80E64"/>
    <w:p w14:paraId="6E986081" w14:textId="77777777" w:rsidR="00A80E64" w:rsidRDefault="00A80E64"/>
    <w:p w14:paraId="66BB2E8B" w14:textId="13779BD9" w:rsidR="00187FA5" w:rsidRDefault="00A80E64" w:rsidP="00187FA5">
      <w:r w:rsidRPr="00A80E64">
        <w:t>Completed nominations sh</w:t>
      </w:r>
      <w:r w:rsidR="00187FA5">
        <w:t>ould be submitted no later than</w:t>
      </w:r>
      <w:r w:rsidRPr="0058094E">
        <w:rPr>
          <w:b/>
        </w:rPr>
        <w:t xml:space="preserve"> </w:t>
      </w:r>
      <w:r w:rsidR="00762EF8">
        <w:rPr>
          <w:b/>
        </w:rPr>
        <w:t>31</w:t>
      </w:r>
      <w:r w:rsidR="00187FA5">
        <w:rPr>
          <w:b/>
        </w:rPr>
        <w:t xml:space="preserve"> January</w:t>
      </w:r>
      <w:r>
        <w:t xml:space="preserve"> to </w:t>
      </w:r>
      <w:hyperlink r:id="rId4" w:history="1">
        <w:r w:rsidR="00187FA5" w:rsidRPr="00267560">
          <w:rPr>
            <w:rStyle w:val="Hyperlink"/>
          </w:rPr>
          <w:t>assistuk.info@gmail.com</w:t>
        </w:r>
      </w:hyperlink>
      <w:r w:rsidR="00187FA5">
        <w:t xml:space="preserve"> </w:t>
      </w:r>
    </w:p>
    <w:p w14:paraId="27BFC7BC" w14:textId="51A32AD5" w:rsidR="00A80E64" w:rsidRDefault="00A80E64" w:rsidP="00A80E64"/>
    <w:sectPr w:rsidR="00A80E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I1MLQwM7I0sDRQ0lEKTi0uzszPAykwrAUAL8HjNSwAAAA="/>
  </w:docVars>
  <w:rsids>
    <w:rsidRoot w:val="00911C89"/>
    <w:rsid w:val="00187FA5"/>
    <w:rsid w:val="003F25F2"/>
    <w:rsid w:val="0058094E"/>
    <w:rsid w:val="00762EF8"/>
    <w:rsid w:val="00911C89"/>
    <w:rsid w:val="00A80E64"/>
    <w:rsid w:val="00AF2B2A"/>
    <w:rsid w:val="00C141C8"/>
    <w:rsid w:val="00DB42B4"/>
    <w:rsid w:val="00E85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4779"/>
  <w15:chartTrackingRefBased/>
  <w15:docId w15:val="{AC801374-2279-4D50-81D3-7CEDC02A2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1C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7F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ssistuk.inf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York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ebster</dc:creator>
  <cp:keywords/>
  <dc:description/>
  <cp:lastModifiedBy>VIDMAR Matjaz</cp:lastModifiedBy>
  <cp:revision>4</cp:revision>
  <dcterms:created xsi:type="dcterms:W3CDTF">2021-01-29T10:15:00Z</dcterms:created>
  <dcterms:modified xsi:type="dcterms:W3CDTF">2021-12-14T10:50:00Z</dcterms:modified>
</cp:coreProperties>
</file>